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3A5F9" w14:textId="092F0CE7" w:rsidR="00551E40" w:rsidRDefault="00CE40F5">
      <w:pPr>
        <w:pStyle w:val="Compact"/>
      </w:pPr>
      <w:r>
        <w:rPr>
          <w:noProof/>
        </w:rPr>
        <w:drawing>
          <wp:anchor distT="0" distB="0" distL="114300" distR="114300" simplePos="0" relativeHeight="251658752" behindDoc="1" locked="0" layoutInCell="1" allowOverlap="1" wp14:anchorId="79CB1E04" wp14:editId="3DD39349">
            <wp:simplePos x="0" y="0"/>
            <wp:positionH relativeFrom="column">
              <wp:posOffset>1466850</wp:posOffset>
            </wp:positionH>
            <wp:positionV relativeFrom="paragraph">
              <wp:posOffset>-1152525</wp:posOffset>
            </wp:positionV>
            <wp:extent cx="3390900" cy="2800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390900" cy="2800350"/>
                    </a:xfrm>
                    <a:prstGeom prst="rect">
                      <a:avLst/>
                    </a:prstGeom>
                  </pic:spPr>
                </pic:pic>
              </a:graphicData>
            </a:graphic>
            <wp14:sizeRelH relativeFrom="margin">
              <wp14:pctWidth>0</wp14:pctWidth>
            </wp14:sizeRelH>
            <wp14:sizeRelV relativeFrom="margin">
              <wp14:pctHeight>0</wp14:pctHeight>
            </wp14:sizeRelV>
          </wp:anchor>
        </w:drawing>
      </w:r>
    </w:p>
    <w:p w14:paraId="3EA314ED" w14:textId="6D0EB9AE" w:rsidR="00551E40" w:rsidRDefault="00551E40"/>
    <w:p w14:paraId="68F63827" w14:textId="77777777" w:rsidR="00CE40F5" w:rsidRDefault="00CE40F5"/>
    <w:p w14:paraId="1166AF47" w14:textId="2A73FAA0" w:rsidR="00551E40" w:rsidRPr="005120B1" w:rsidRDefault="00F515F7">
      <w:pPr>
        <w:pStyle w:val="Heading1"/>
        <w:rPr>
          <w:rFonts w:ascii="Segoe UI Emoji" w:hAnsi="Segoe UI Emoji" w:cs="Times New Roman"/>
          <w:color w:val="auto"/>
          <w:sz w:val="22"/>
          <w:szCs w:val="22"/>
        </w:rPr>
      </w:pPr>
      <w:bookmarkStart w:id="0" w:name="fire-safety-policy"/>
      <w:bookmarkEnd w:id="0"/>
      <w:r w:rsidRPr="005120B1">
        <w:rPr>
          <w:rFonts w:ascii="Segoe UI Emoji" w:hAnsi="Segoe UI Emoji" w:cs="Times New Roman"/>
          <w:color w:val="auto"/>
          <w:sz w:val="22"/>
          <w:szCs w:val="22"/>
        </w:rPr>
        <w:t>Fire Safety Policy</w:t>
      </w:r>
    </w:p>
    <w:p w14:paraId="2B5EEED7" w14:textId="49EEAA41" w:rsidR="00551E40" w:rsidRPr="005120B1" w:rsidRDefault="00F515F7">
      <w:pPr>
        <w:pStyle w:val="Heading2"/>
        <w:rPr>
          <w:rFonts w:ascii="Segoe UI Emoji" w:hAnsi="Segoe UI Emoji" w:cs="Times New Roman"/>
          <w:sz w:val="22"/>
          <w:szCs w:val="22"/>
        </w:rPr>
      </w:pPr>
      <w:bookmarkStart w:id="1" w:name="WKID-201610171323390122-30986931"/>
      <w:bookmarkEnd w:id="1"/>
      <w:r w:rsidRPr="005120B1">
        <w:rPr>
          <w:rFonts w:ascii="Segoe UI Emoji" w:hAnsi="Segoe UI Emoji" w:cs="Times New Roman"/>
          <w:color w:val="auto"/>
          <w:sz w:val="22"/>
          <w:szCs w:val="22"/>
        </w:rPr>
        <w:t>Policy Statement</w:t>
      </w:r>
    </w:p>
    <w:p w14:paraId="73FD82D9" w14:textId="4F40CC6F" w:rsidR="00551E40" w:rsidRPr="005120B1" w:rsidRDefault="00F515F7" w:rsidP="00F21FB8">
      <w:pPr>
        <w:ind w:firstLine="720"/>
        <w:rPr>
          <w:rFonts w:ascii="Segoe UI Emoji" w:hAnsi="Segoe UI Emoji" w:cs="Times New Roman"/>
          <w:sz w:val="22"/>
          <w:szCs w:val="22"/>
        </w:rPr>
      </w:pPr>
      <w:r w:rsidRPr="005120B1">
        <w:rPr>
          <w:rFonts w:ascii="Segoe UI Emoji" w:hAnsi="Segoe UI Emoji" w:cs="Times New Roman"/>
          <w:sz w:val="22"/>
          <w:szCs w:val="22"/>
        </w:rPr>
        <w:t xml:space="preserve">It is the policy of this provider as part of its health and safety policy to ensure that the risk of fire is </w:t>
      </w:r>
      <w:proofErr w:type="spellStart"/>
      <w:r w:rsidRPr="005120B1">
        <w:rPr>
          <w:rFonts w:ascii="Segoe UI Emoji" w:hAnsi="Segoe UI Emoji" w:cs="Times New Roman"/>
          <w:sz w:val="22"/>
          <w:szCs w:val="22"/>
        </w:rPr>
        <w:t>minimised</w:t>
      </w:r>
      <w:proofErr w:type="spellEnd"/>
      <w:r w:rsidRPr="005120B1">
        <w:rPr>
          <w:rFonts w:ascii="Segoe UI Emoji" w:hAnsi="Segoe UI Emoji" w:cs="Times New Roman"/>
          <w:sz w:val="22"/>
          <w:szCs w:val="22"/>
        </w:rPr>
        <w:t xml:space="preserve"> by undertaking regular risk assessments, having in place suitable fire precaution systems and to have robust procedures for the evacuation of the building in case of fire.</w:t>
      </w:r>
      <w:r w:rsidR="002F4444">
        <w:rPr>
          <w:rFonts w:ascii="Segoe UI Emoji" w:hAnsi="Segoe UI Emoji" w:cs="Times New Roman"/>
          <w:sz w:val="22"/>
          <w:szCs w:val="22"/>
        </w:rPr>
        <w:t xml:space="preserve"> </w:t>
      </w:r>
      <w:r w:rsidR="002F4444" w:rsidRPr="002F4444">
        <w:rPr>
          <w:rFonts w:ascii="Segoe UI Emoji" w:hAnsi="Segoe UI Emoji"/>
          <w:sz w:val="22"/>
          <w:szCs w:val="22"/>
        </w:rPr>
        <w:t xml:space="preserve">It is mandatory for all staff to receive regular Fire Safety Training including training in the contents of the Emergency Plan.  This training will take place 12-monthly.  In </w:t>
      </w:r>
      <w:proofErr w:type="gramStart"/>
      <w:r w:rsidR="002F4444" w:rsidRPr="002F4444">
        <w:rPr>
          <w:rFonts w:ascii="Segoe UI Emoji" w:hAnsi="Segoe UI Emoji"/>
          <w:sz w:val="22"/>
          <w:szCs w:val="22"/>
        </w:rPr>
        <w:t>addition</w:t>
      </w:r>
      <w:proofErr w:type="gramEnd"/>
      <w:r w:rsidR="002F4444" w:rsidRPr="002F4444">
        <w:rPr>
          <w:rFonts w:ascii="Segoe UI Emoji" w:hAnsi="Segoe UI Emoji"/>
          <w:sz w:val="22"/>
          <w:szCs w:val="22"/>
        </w:rPr>
        <w:t xml:space="preserve"> the 6-monthly Fire Evacuation Drills taking place at </w:t>
      </w:r>
      <w:r w:rsidR="002F4444">
        <w:rPr>
          <w:rFonts w:ascii="Segoe UI Emoji" w:hAnsi="Segoe UI Emoji"/>
          <w:sz w:val="22"/>
          <w:szCs w:val="22"/>
        </w:rPr>
        <w:t xml:space="preserve">Dainty Little Hands </w:t>
      </w:r>
      <w:r w:rsidR="002F4444" w:rsidRPr="002F4444">
        <w:rPr>
          <w:rFonts w:ascii="Segoe UI Emoji" w:hAnsi="Segoe UI Emoji"/>
          <w:sz w:val="22"/>
          <w:szCs w:val="22"/>
        </w:rPr>
        <w:t>premises will be recorded as staff training.</w:t>
      </w:r>
    </w:p>
    <w:p w14:paraId="5F91A961" w14:textId="29B7BF35" w:rsidR="00551E40" w:rsidRPr="005120B1" w:rsidRDefault="00F515F7">
      <w:pPr>
        <w:pStyle w:val="BodyText"/>
        <w:rPr>
          <w:rFonts w:ascii="Segoe UI Emoji" w:hAnsi="Segoe UI Emoji" w:cs="Times New Roman"/>
          <w:sz w:val="22"/>
          <w:szCs w:val="22"/>
        </w:rPr>
      </w:pPr>
      <w:r w:rsidRPr="005120B1">
        <w:rPr>
          <w:rFonts w:ascii="Segoe UI Emoji" w:hAnsi="Segoe UI Emoji" w:cs="Times New Roman"/>
          <w:sz w:val="22"/>
          <w:szCs w:val="22"/>
        </w:rPr>
        <w:t>Our policy is that:</w:t>
      </w:r>
    </w:p>
    <w:p w14:paraId="721BD377" w14:textId="005BDB0B"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N</w:t>
      </w:r>
      <w:r w:rsidR="00F515F7" w:rsidRPr="005120B1">
        <w:rPr>
          <w:rFonts w:ascii="Segoe UI Emoji" w:hAnsi="Segoe UI Emoji" w:cs="Times New Roman"/>
          <w:sz w:val="22"/>
          <w:szCs w:val="22"/>
        </w:rPr>
        <w:t>o life be put in jeopardy in any way whatsoever</w:t>
      </w:r>
      <w:r>
        <w:rPr>
          <w:rFonts w:ascii="Segoe UI Emoji" w:hAnsi="Segoe UI Emoji" w:cs="Times New Roman"/>
          <w:sz w:val="22"/>
          <w:szCs w:val="22"/>
        </w:rPr>
        <w:t>.</w:t>
      </w:r>
    </w:p>
    <w:p w14:paraId="308C6548" w14:textId="220B0D60"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R</w:t>
      </w:r>
      <w:r w:rsidR="00F515F7" w:rsidRPr="005120B1">
        <w:rPr>
          <w:rFonts w:ascii="Segoe UI Emoji" w:hAnsi="Segoe UI Emoji" w:cs="Times New Roman"/>
          <w:sz w:val="22"/>
          <w:szCs w:val="22"/>
        </w:rPr>
        <w:t>egular evacuation procedures are regularly tested</w:t>
      </w:r>
      <w:r>
        <w:rPr>
          <w:rFonts w:ascii="Segoe UI Emoji" w:hAnsi="Segoe UI Emoji" w:cs="Times New Roman"/>
          <w:sz w:val="22"/>
          <w:szCs w:val="22"/>
        </w:rPr>
        <w:t>.</w:t>
      </w:r>
    </w:p>
    <w:p w14:paraId="1516481C" w14:textId="5D8F0C6F"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P</w:t>
      </w:r>
      <w:r w:rsidR="00F515F7" w:rsidRPr="005120B1">
        <w:rPr>
          <w:rFonts w:ascii="Segoe UI Emoji" w:hAnsi="Segoe UI Emoji" w:cs="Times New Roman"/>
          <w:sz w:val="22"/>
          <w:szCs w:val="22"/>
        </w:rPr>
        <w:t>ossessions, equipment, etc</w:t>
      </w:r>
      <w:r w:rsidR="008A435F">
        <w:rPr>
          <w:rFonts w:ascii="Segoe UI Emoji" w:hAnsi="Segoe UI Emoji" w:cs="Times New Roman"/>
          <w:sz w:val="22"/>
          <w:szCs w:val="22"/>
        </w:rPr>
        <w:t>.</w:t>
      </w:r>
      <w:r w:rsidR="00F515F7" w:rsidRPr="005120B1">
        <w:rPr>
          <w:rFonts w:ascii="Segoe UI Emoji" w:hAnsi="Segoe UI Emoji" w:cs="Times New Roman"/>
          <w:sz w:val="22"/>
          <w:szCs w:val="22"/>
        </w:rPr>
        <w:t xml:space="preserve"> are replaceable and no person’s life or an injury to a person is worth their rescue</w:t>
      </w:r>
      <w:r>
        <w:rPr>
          <w:rFonts w:ascii="Segoe UI Emoji" w:hAnsi="Segoe UI Emoji" w:cs="Times New Roman"/>
          <w:sz w:val="22"/>
          <w:szCs w:val="22"/>
        </w:rPr>
        <w:t>.</w:t>
      </w:r>
    </w:p>
    <w:p w14:paraId="12D9228E" w14:textId="66B54861"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T</w:t>
      </w:r>
      <w:r w:rsidR="00F515F7" w:rsidRPr="005120B1">
        <w:rPr>
          <w:rFonts w:ascii="Segoe UI Emoji" w:hAnsi="Segoe UI Emoji" w:cs="Times New Roman"/>
          <w:sz w:val="22"/>
          <w:szCs w:val="22"/>
        </w:rPr>
        <w:t>he responsible person will undertake a fire safety risk assessment on a regular basis</w:t>
      </w:r>
      <w:r>
        <w:rPr>
          <w:rFonts w:ascii="Segoe UI Emoji" w:hAnsi="Segoe UI Emoji" w:cs="Times New Roman"/>
          <w:sz w:val="22"/>
          <w:szCs w:val="22"/>
        </w:rPr>
        <w:t>.</w:t>
      </w:r>
    </w:p>
    <w:p w14:paraId="2F0F66E5" w14:textId="43667595"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S</w:t>
      </w:r>
      <w:r w:rsidR="00F515F7" w:rsidRPr="005120B1">
        <w:rPr>
          <w:rFonts w:ascii="Segoe UI Emoji" w:hAnsi="Segoe UI Emoji" w:cs="Times New Roman"/>
          <w:sz w:val="22"/>
          <w:szCs w:val="22"/>
        </w:rPr>
        <w:t>uitable fire precaution systems are implemented and followed</w:t>
      </w:r>
      <w:r>
        <w:rPr>
          <w:rFonts w:ascii="Segoe UI Emoji" w:hAnsi="Segoe UI Emoji" w:cs="Times New Roman"/>
          <w:sz w:val="22"/>
          <w:szCs w:val="22"/>
        </w:rPr>
        <w:t>.</w:t>
      </w:r>
    </w:p>
    <w:p w14:paraId="7CEB39B4" w14:textId="0A2C9543"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F</w:t>
      </w:r>
      <w:r w:rsidR="00F515F7" w:rsidRPr="005120B1">
        <w:rPr>
          <w:rFonts w:ascii="Segoe UI Emoji" w:hAnsi="Segoe UI Emoji" w:cs="Times New Roman"/>
          <w:sz w:val="22"/>
          <w:szCs w:val="22"/>
        </w:rPr>
        <w:t>ighting any fire is only undertaken when there is no risk to a person or persons and that person to have received appropriate training.</w:t>
      </w:r>
    </w:p>
    <w:p w14:paraId="67119869" w14:textId="6E2087E4"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t is the responsibility of</w:t>
      </w:r>
      <w:r w:rsidR="000B0DCB">
        <w:rPr>
          <w:rFonts w:ascii="Segoe UI Emoji" w:hAnsi="Segoe UI Emoji" w:cs="Times New Roman"/>
          <w:sz w:val="22"/>
          <w:szCs w:val="22"/>
        </w:rPr>
        <w:t xml:space="preserve"> </w:t>
      </w:r>
      <w:proofErr w:type="gramStart"/>
      <w:r w:rsidR="000B0DCB">
        <w:rPr>
          <w:rFonts w:ascii="Segoe UI Emoji" w:hAnsi="Segoe UI Emoji" w:cs="Times New Roman"/>
          <w:sz w:val="22"/>
          <w:szCs w:val="22"/>
        </w:rPr>
        <w:t>all of</w:t>
      </w:r>
      <w:proofErr w:type="gramEnd"/>
      <w:r w:rsidR="000B0DCB">
        <w:rPr>
          <w:rFonts w:ascii="Segoe UI Emoji" w:hAnsi="Segoe UI Emoji" w:cs="Times New Roman"/>
          <w:sz w:val="22"/>
          <w:szCs w:val="22"/>
        </w:rPr>
        <w:t xml:space="preserve"> the team</w:t>
      </w:r>
      <w:r w:rsidRPr="005120B1">
        <w:rPr>
          <w:rFonts w:ascii="Segoe UI Emoji" w:hAnsi="Segoe UI Emoji" w:cs="Times New Roman"/>
          <w:sz w:val="22"/>
          <w:szCs w:val="22"/>
        </w:rPr>
        <w:t xml:space="preserve"> to carry through this policy.</w:t>
      </w:r>
    </w:p>
    <w:p w14:paraId="2910F53F" w14:textId="77777777" w:rsidR="00551E40" w:rsidRPr="005120B1" w:rsidRDefault="00F515F7">
      <w:pPr>
        <w:pStyle w:val="Heading2"/>
        <w:rPr>
          <w:rFonts w:ascii="Segoe UI Emoji" w:hAnsi="Segoe UI Emoji" w:cs="Times New Roman"/>
          <w:color w:val="auto"/>
          <w:sz w:val="22"/>
          <w:szCs w:val="22"/>
        </w:rPr>
      </w:pPr>
      <w:bookmarkStart w:id="2" w:name="WKID-201610171323390786-83594713"/>
      <w:bookmarkEnd w:id="2"/>
      <w:r w:rsidRPr="005120B1">
        <w:rPr>
          <w:rFonts w:ascii="Segoe UI Emoji" w:hAnsi="Segoe UI Emoji" w:cs="Times New Roman"/>
          <w:color w:val="auto"/>
          <w:sz w:val="22"/>
          <w:szCs w:val="22"/>
        </w:rPr>
        <w:t>Procedure in the Event of a Fire</w:t>
      </w:r>
    </w:p>
    <w:p w14:paraId="0A9D4A75" w14:textId="77777777"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n the event of a fire, safety and preservation of life will override all other considerations. It is the duty of all staff to make themselves familiar with the agreed emergency evacuation procedures. As part of the regular review of the risk assessment, the arrangements for ensuring fire safety will be under continual review.</w:t>
      </w:r>
    </w:p>
    <w:p w14:paraId="4F3E1271" w14:textId="77777777" w:rsidR="00F21FB8" w:rsidRPr="005120B1" w:rsidRDefault="00F21FB8">
      <w:pPr>
        <w:rPr>
          <w:rFonts w:ascii="Segoe UI Emoji" w:hAnsi="Segoe UI Emoji" w:cs="Times New Roman"/>
          <w:sz w:val="22"/>
          <w:szCs w:val="22"/>
        </w:rPr>
      </w:pPr>
    </w:p>
    <w:p w14:paraId="1B564BC6" w14:textId="77777777" w:rsidR="00F21FB8" w:rsidRPr="005120B1" w:rsidRDefault="00F21FB8">
      <w:pPr>
        <w:rPr>
          <w:rFonts w:ascii="Segoe UI Emoji" w:hAnsi="Segoe UI Emoji" w:cs="Times New Roman"/>
          <w:sz w:val="22"/>
          <w:szCs w:val="22"/>
        </w:rPr>
      </w:pPr>
    </w:p>
    <w:p w14:paraId="2CDFF324" w14:textId="77777777" w:rsidR="003718BD" w:rsidRDefault="003718BD">
      <w:pPr>
        <w:pStyle w:val="Heading2"/>
        <w:rPr>
          <w:rFonts w:ascii="Segoe UI Emoji" w:hAnsi="Segoe UI Emoji" w:cs="Times New Roman"/>
          <w:color w:val="auto"/>
          <w:sz w:val="22"/>
          <w:szCs w:val="22"/>
        </w:rPr>
      </w:pPr>
      <w:bookmarkStart w:id="3" w:name="WKID-201610171323390911-31676633"/>
      <w:bookmarkEnd w:id="3"/>
    </w:p>
    <w:p w14:paraId="58A5B2C9" w14:textId="30FE751F" w:rsidR="00551E40" w:rsidRPr="005120B1" w:rsidRDefault="00F515F7">
      <w:pPr>
        <w:pStyle w:val="Heading2"/>
        <w:rPr>
          <w:rFonts w:ascii="Segoe UI Emoji" w:hAnsi="Segoe UI Emoji" w:cs="Times New Roman"/>
          <w:color w:val="auto"/>
          <w:sz w:val="22"/>
          <w:szCs w:val="22"/>
        </w:rPr>
      </w:pPr>
      <w:r w:rsidRPr="005120B1">
        <w:rPr>
          <w:rFonts w:ascii="Segoe UI Emoji" w:hAnsi="Segoe UI Emoji" w:cs="Times New Roman"/>
          <w:color w:val="auto"/>
          <w:sz w:val="22"/>
          <w:szCs w:val="22"/>
        </w:rPr>
        <w:t>Arrangements for Ensuring Fire Safety</w:t>
      </w:r>
    </w:p>
    <w:p w14:paraId="67C8AA46"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mergency Evacuation Procedures</w:t>
      </w:r>
    </w:p>
    <w:p w14:paraId="183936CB"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It is the responsibility of individual members of staff to ensure the safe evacuation of all children for whom they are responsible, to a previously designated place of safety.</w:t>
      </w:r>
    </w:p>
    <w:p w14:paraId="65F7CAC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When an alarm sounds, children should be marshalled in an orderly fashion following the nearest escape route and, if possible, any open windows should be closed. One adult should lead. The person responsible will bring up the rear with the attendance register. If possible, doors should be closed behind the group, gas and electrical appliances turned off. It is important for staff to be familiar with alternative escape routes </w:t>
      </w:r>
      <w:proofErr w:type="gramStart"/>
      <w:r w:rsidRPr="005120B1">
        <w:rPr>
          <w:rFonts w:ascii="Segoe UI Emoji" w:hAnsi="Segoe UI Emoji" w:cs="Times New Roman"/>
          <w:sz w:val="22"/>
          <w:szCs w:val="22"/>
        </w:rPr>
        <w:t>in the event that</w:t>
      </w:r>
      <w:proofErr w:type="gramEnd"/>
      <w:r w:rsidRPr="005120B1">
        <w:rPr>
          <w:rFonts w:ascii="Segoe UI Emoji" w:hAnsi="Segoe UI Emoji" w:cs="Times New Roman"/>
          <w:sz w:val="22"/>
          <w:szCs w:val="22"/>
        </w:rPr>
        <w:t xml:space="preserve"> the primary route is blocked.</w:t>
      </w:r>
    </w:p>
    <w:p w14:paraId="6E2B4DF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Where there are babies and toddlers, procedures should be put in place for specific staff to ensure their safe removal from the premises.</w:t>
      </w:r>
    </w:p>
    <w:p w14:paraId="0E5B11D7"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Any staff or children with a disability should have an agreed personal evacuation plan in place which will ensure they are provided with suitable assistance to ensure their safe evacuation.</w:t>
      </w:r>
    </w:p>
    <w:p w14:paraId="56C82A90" w14:textId="1E4060C8"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group will assemble at the predetermined place of safety, which is </w:t>
      </w:r>
      <w:r w:rsidR="00B8395B">
        <w:rPr>
          <w:rFonts w:ascii="Segoe UI Emoji" w:hAnsi="Segoe UI Emoji" w:cs="Times New Roman"/>
          <w:sz w:val="22"/>
          <w:szCs w:val="22"/>
        </w:rPr>
        <w:t>detailed on the main information board</w:t>
      </w:r>
      <w:r w:rsidRPr="005120B1">
        <w:rPr>
          <w:rFonts w:ascii="Segoe UI Emoji" w:hAnsi="Segoe UI Emoji" w:cs="Times New Roman"/>
          <w:sz w:val="22"/>
          <w:szCs w:val="22"/>
        </w:rPr>
        <w:t>. On arrival, names should be checked against the attendance register.</w:t>
      </w:r>
    </w:p>
    <w:p w14:paraId="5815BEC3" w14:textId="0CB5FC79"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person responsible for summoning the fire brigade is </w:t>
      </w:r>
      <w:r w:rsidR="00B8395B" w:rsidRPr="008A435F">
        <w:rPr>
          <w:rFonts w:ascii="Segoe UI Emoji" w:hAnsi="Segoe UI Emoji" w:cs="Times New Roman"/>
          <w:sz w:val="22"/>
          <w:szCs w:val="22"/>
        </w:rPr>
        <w:t xml:space="preserve">the </w:t>
      </w:r>
      <w:r w:rsidR="008A435F" w:rsidRPr="008A435F">
        <w:rPr>
          <w:rFonts w:ascii="Segoe UI Emoji" w:hAnsi="Segoe UI Emoji" w:cs="Times New Roman"/>
          <w:sz w:val="22"/>
          <w:szCs w:val="22"/>
        </w:rPr>
        <w:t>Club M</w:t>
      </w:r>
      <w:r w:rsidR="00B8395B" w:rsidRPr="008A435F">
        <w:rPr>
          <w:rFonts w:ascii="Segoe UI Emoji" w:hAnsi="Segoe UI Emoji" w:cs="Times New Roman"/>
          <w:sz w:val="22"/>
          <w:szCs w:val="22"/>
        </w:rPr>
        <w:t>anager.</w:t>
      </w:r>
    </w:p>
    <w:p w14:paraId="5544209F"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As a general rule, if someone is missing, the building should not be </w:t>
      </w:r>
      <w:proofErr w:type="gramStart"/>
      <w:r w:rsidRPr="005120B1">
        <w:rPr>
          <w:rFonts w:ascii="Segoe UI Emoji" w:hAnsi="Segoe UI Emoji" w:cs="Times New Roman"/>
          <w:sz w:val="22"/>
          <w:szCs w:val="22"/>
        </w:rPr>
        <w:t>re-entered</w:t>
      </w:r>
      <w:proofErr w:type="gramEnd"/>
      <w:r w:rsidRPr="005120B1">
        <w:rPr>
          <w:rFonts w:ascii="Segoe UI Emoji" w:hAnsi="Segoe UI Emoji" w:cs="Times New Roman"/>
          <w:sz w:val="22"/>
          <w:szCs w:val="22"/>
        </w:rPr>
        <w:t xml:space="preserve"> but information should be given to the fire brigade for them to make a search. Nobody should re-enter the building until being given express permission to do so by the senior fire officer present.</w:t>
      </w:r>
    </w:p>
    <w:p w14:paraId="5EAAE538" w14:textId="77777777" w:rsidR="00B8395B"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b/>
          <w:sz w:val="22"/>
          <w:szCs w:val="22"/>
        </w:rPr>
        <w:t xml:space="preserve">Fire Warning Equipment </w:t>
      </w:r>
    </w:p>
    <w:p w14:paraId="077E3BE8" w14:textId="45FB8F07" w:rsidR="00551E40"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sz w:val="22"/>
          <w:szCs w:val="22"/>
        </w:rPr>
        <w:t>The building is equipped with fire warning devices designed to activate the alarm system in the event of a fire. The warning of a fire will be a bell or siren, which will sound continuously.</w:t>
      </w:r>
    </w:p>
    <w:p w14:paraId="10CCDC7F" w14:textId="615B384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Call buttons are located throughout the building. In the event of a fire, the glass should be </w:t>
      </w:r>
      <w:r w:rsidR="00240CF4" w:rsidRPr="005120B1">
        <w:rPr>
          <w:rFonts w:ascii="Segoe UI Emoji" w:hAnsi="Segoe UI Emoji" w:cs="Times New Roman"/>
          <w:sz w:val="22"/>
          <w:szCs w:val="22"/>
        </w:rPr>
        <w:t>broken,</w:t>
      </w:r>
      <w:r w:rsidRPr="005120B1">
        <w:rPr>
          <w:rFonts w:ascii="Segoe UI Emoji" w:hAnsi="Segoe UI Emoji" w:cs="Times New Roman"/>
          <w:sz w:val="22"/>
          <w:szCs w:val="22"/>
        </w:rPr>
        <w:t xml:space="preserve"> and the alarm will automatically sound.</w:t>
      </w:r>
    </w:p>
    <w:p w14:paraId="1E33A3DE" w14:textId="5D2881D7" w:rsidR="00F21FB8" w:rsidRDefault="00F21FB8" w:rsidP="00B8395B">
      <w:pPr>
        <w:rPr>
          <w:rFonts w:ascii="Segoe UI Emoji" w:hAnsi="Segoe UI Emoji" w:cs="Times New Roman"/>
          <w:sz w:val="22"/>
          <w:szCs w:val="22"/>
        </w:rPr>
      </w:pPr>
    </w:p>
    <w:p w14:paraId="7609EF8A" w14:textId="76378A8C" w:rsidR="00B8395B" w:rsidRDefault="00B8395B" w:rsidP="00B8395B">
      <w:pPr>
        <w:rPr>
          <w:rFonts w:ascii="Segoe UI Emoji" w:hAnsi="Segoe UI Emoji" w:cs="Times New Roman"/>
          <w:sz w:val="22"/>
          <w:szCs w:val="22"/>
        </w:rPr>
      </w:pPr>
    </w:p>
    <w:p w14:paraId="4BCB2228" w14:textId="267F6D7E" w:rsidR="00B8395B" w:rsidRDefault="00B8395B" w:rsidP="00B8395B">
      <w:pPr>
        <w:rPr>
          <w:rFonts w:ascii="Segoe UI Emoji" w:hAnsi="Segoe UI Emoji" w:cs="Times New Roman"/>
          <w:sz w:val="22"/>
          <w:szCs w:val="22"/>
        </w:rPr>
      </w:pPr>
    </w:p>
    <w:p w14:paraId="01984435" w14:textId="77777777" w:rsidR="003718BD" w:rsidRPr="005120B1" w:rsidRDefault="003718BD" w:rsidP="00B8395B">
      <w:pPr>
        <w:rPr>
          <w:rFonts w:ascii="Segoe UI Emoji" w:hAnsi="Segoe UI Emoji" w:cs="Times New Roman"/>
          <w:sz w:val="22"/>
          <w:szCs w:val="22"/>
        </w:rPr>
      </w:pPr>
    </w:p>
    <w:p w14:paraId="3E224A2C"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lastRenderedPageBreak/>
        <w:t>Fire-fighting Equipment</w:t>
      </w:r>
    </w:p>
    <w:p w14:paraId="4484619C"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Fire-fighting equipment is located throughout the premises. Different appliances are designed for different applications and conditions; this will have been </w:t>
      </w:r>
      <w:proofErr w:type="gramStart"/>
      <w:r w:rsidRPr="005120B1">
        <w:rPr>
          <w:rFonts w:ascii="Segoe UI Emoji" w:hAnsi="Segoe UI Emoji" w:cs="Times New Roman"/>
          <w:sz w:val="22"/>
          <w:szCs w:val="22"/>
        </w:rPr>
        <w:t>taken into account</w:t>
      </w:r>
      <w:proofErr w:type="gramEnd"/>
      <w:r w:rsidRPr="005120B1">
        <w:rPr>
          <w:rFonts w:ascii="Segoe UI Emoji" w:hAnsi="Segoe UI Emoji" w:cs="Times New Roman"/>
          <w:sz w:val="22"/>
          <w:szCs w:val="22"/>
        </w:rPr>
        <w:t xml:space="preserve"> with respect to their siting.</w:t>
      </w:r>
    </w:p>
    <w:p w14:paraId="25A17F8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Staff will receive training in the safe operation of portable fire-fighting equipment and the appropriate applications for </w:t>
      </w:r>
      <w:proofErr w:type="gramStart"/>
      <w:r w:rsidRPr="005120B1">
        <w:rPr>
          <w:rFonts w:ascii="Segoe UI Emoji" w:hAnsi="Segoe UI Emoji" w:cs="Times New Roman"/>
          <w:sz w:val="22"/>
          <w:szCs w:val="22"/>
        </w:rPr>
        <w:t>particular items</w:t>
      </w:r>
      <w:proofErr w:type="gramEnd"/>
      <w:r w:rsidRPr="005120B1">
        <w:rPr>
          <w:rFonts w:ascii="Segoe UI Emoji" w:hAnsi="Segoe UI Emoji" w:cs="Times New Roman"/>
          <w:sz w:val="22"/>
          <w:szCs w:val="22"/>
        </w:rPr>
        <w:t>.</w:t>
      </w:r>
    </w:p>
    <w:p w14:paraId="3FA6406D"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No attempt should ever be made to tackle a fire unless it is very minor and poses no significant threat to the occupants of the building.</w:t>
      </w:r>
    </w:p>
    <w:p w14:paraId="68025C07"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vacuation Drills and Equipment Tests</w:t>
      </w:r>
    </w:p>
    <w:p w14:paraId="3D916EDB"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From time to time there will be drills to test the emergency evacuation procedures, together with tests of the audible fire alarm equipment.</w:t>
      </w:r>
    </w:p>
    <w:p w14:paraId="0F569A22"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Good Housekeeping</w:t>
      </w:r>
    </w:p>
    <w:p w14:paraId="0863C446"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Staff should follow good housekeeping practices, including those listed below, which can eliminate or reduce many fire risks.</w:t>
      </w:r>
    </w:p>
    <w:p w14:paraId="766D749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Sources of ignition should be controlled. Heaters should not be covered up and electrical sockets should not be overloaded.</w:t>
      </w:r>
    </w:p>
    <w:p w14:paraId="601DAEE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Portable electrical equipment should be checked annually.</w:t>
      </w:r>
    </w:p>
    <w:p w14:paraId="6DCC824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Rubbish should not be left lying around.</w:t>
      </w:r>
    </w:p>
    <w:p w14:paraId="59ADCE61"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Care should be taken to avoid large flammable displays along escape routes.</w:t>
      </w:r>
    </w:p>
    <w:p w14:paraId="7BD34643"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Escape routes should always be kept clear and fire exit doors never blocked.</w:t>
      </w:r>
    </w:p>
    <w:p w14:paraId="733B6F2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Outside rubbish should always be stored in a secure, locked compound located away from the building.</w:t>
      </w:r>
    </w:p>
    <w:p w14:paraId="4A24EE7C"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Outside Security</w:t>
      </w:r>
    </w:p>
    <w:p w14:paraId="05DDDC7F" w14:textId="55F4400F" w:rsidR="00551E40" w:rsidRPr="00745EAE" w:rsidRDefault="00745EAE">
      <w:pPr>
        <w:numPr>
          <w:ilvl w:val="0"/>
          <w:numId w:val="2"/>
        </w:numPr>
        <w:rPr>
          <w:rFonts w:ascii="Segoe UI Emoji" w:hAnsi="Segoe UI Emoji" w:cs="Times New Roman"/>
          <w:sz w:val="22"/>
          <w:szCs w:val="22"/>
        </w:rPr>
      </w:pPr>
      <w:r w:rsidRPr="00745EAE">
        <w:rPr>
          <w:rFonts w:ascii="Segoe UI Emoji" w:hAnsi="Segoe UI Emoji"/>
          <w:sz w:val="22"/>
          <w:szCs w:val="22"/>
        </w:rPr>
        <w:t xml:space="preserve"> Precautions on Outside security are taken to avoid the risk of arson.</w:t>
      </w:r>
    </w:p>
    <w:p w14:paraId="164A6847" w14:textId="3F8F23B1" w:rsidR="00745EAE" w:rsidRDefault="00745EAE" w:rsidP="00745EAE">
      <w:pPr>
        <w:rPr>
          <w:rFonts w:ascii="Segoe UI Emoji" w:hAnsi="Segoe UI Emoji"/>
          <w:sz w:val="22"/>
          <w:szCs w:val="22"/>
        </w:rPr>
      </w:pPr>
    </w:p>
    <w:p w14:paraId="46557A49" w14:textId="77777777" w:rsidR="00745EAE" w:rsidRDefault="00745EAE" w:rsidP="00745EAE">
      <w:pPr>
        <w:jc w:val="center"/>
        <w:rPr>
          <w:rFonts w:ascii="Segoe UI Emoji" w:hAnsi="Segoe UI Emoji"/>
          <w:sz w:val="22"/>
          <w:szCs w:val="22"/>
        </w:rPr>
      </w:pPr>
    </w:p>
    <w:tbl>
      <w:tblPr>
        <w:tblW w:w="5000" w:type="pct"/>
        <w:tblLook w:val="04A0" w:firstRow="1" w:lastRow="0" w:firstColumn="1" w:lastColumn="0" w:noHBand="0" w:noVBand="1"/>
      </w:tblPr>
      <w:tblGrid>
        <w:gridCol w:w="3083"/>
        <w:gridCol w:w="6277"/>
      </w:tblGrid>
      <w:tr w:rsidR="003718BD" w14:paraId="5AC2720F" w14:textId="77777777" w:rsidTr="00D17F5D">
        <w:tc>
          <w:tcPr>
            <w:tcW w:w="0" w:type="auto"/>
            <w:hideMark/>
          </w:tcPr>
          <w:p w14:paraId="6936D385"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775D8BA0"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Jayne Dainty__________________</w:t>
            </w:r>
          </w:p>
        </w:tc>
      </w:tr>
      <w:tr w:rsidR="003718BD" w14:paraId="17A1AA82" w14:textId="77777777" w:rsidTr="00D17F5D">
        <w:tc>
          <w:tcPr>
            <w:tcW w:w="0" w:type="auto"/>
            <w:hideMark/>
          </w:tcPr>
          <w:p w14:paraId="709E89E1"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0D1C742D"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06/07/2020_________________</w:t>
            </w:r>
          </w:p>
        </w:tc>
      </w:tr>
      <w:tr w:rsidR="003718BD" w14:paraId="789178AE" w14:textId="77777777" w:rsidTr="00D17F5D">
        <w:tc>
          <w:tcPr>
            <w:tcW w:w="0" w:type="auto"/>
            <w:hideMark/>
          </w:tcPr>
          <w:p w14:paraId="3016EDA2"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7AA7205D"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_05/07/2021________________</w:t>
            </w:r>
          </w:p>
        </w:tc>
      </w:tr>
    </w:tbl>
    <w:p w14:paraId="3F104703" w14:textId="00A4305B" w:rsidR="00745EAE" w:rsidRPr="00745EAE" w:rsidRDefault="00745EAE" w:rsidP="003718BD">
      <w:pPr>
        <w:jc w:val="center"/>
        <w:rPr>
          <w:rFonts w:ascii="Segoe UI Emoji" w:hAnsi="Segoe UI Emoji"/>
          <w:sz w:val="22"/>
          <w:szCs w:val="22"/>
          <w:u w:val="single"/>
        </w:rPr>
      </w:pPr>
      <w:r w:rsidRPr="00745EAE">
        <w:rPr>
          <w:rFonts w:ascii="Segoe UI Emoji" w:hAnsi="Segoe UI Emoji"/>
          <w:sz w:val="22"/>
          <w:szCs w:val="22"/>
          <w:u w:val="single"/>
        </w:rPr>
        <w:lastRenderedPageBreak/>
        <w:t>Remember your training</w:t>
      </w:r>
    </w:p>
    <w:p w14:paraId="6B124506" w14:textId="76A734F0" w:rsidR="00745EAE" w:rsidRDefault="00745EAE" w:rsidP="00745EAE">
      <w:pPr>
        <w:rPr>
          <w:rFonts w:ascii="Segoe UI Emoji" w:hAnsi="Segoe UI Emoji"/>
          <w:sz w:val="22"/>
          <w:szCs w:val="22"/>
        </w:rPr>
      </w:pPr>
    </w:p>
    <w:p w14:paraId="08503F75" w14:textId="07A6C058"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1040" behindDoc="0" locked="0" layoutInCell="1" allowOverlap="1" wp14:anchorId="01398A29" wp14:editId="24A06C66">
                <wp:simplePos x="0" y="0"/>
                <wp:positionH relativeFrom="column">
                  <wp:posOffset>1703705</wp:posOffset>
                </wp:positionH>
                <wp:positionV relativeFrom="paragraph">
                  <wp:posOffset>77528</wp:posOffset>
                </wp:positionV>
                <wp:extent cx="2563495" cy="1066800"/>
                <wp:effectExtent l="0" t="0" r="46355" b="57150"/>
                <wp:wrapNone/>
                <wp:docPr id="13"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66800"/>
                        </a:xfrm>
                        <a:prstGeom prst="flowChartAlternateProcess">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98A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5" o:spid="_x0000_s1026" type="#_x0000_t176" style="position:absolute;margin-left:134.15pt;margin-top:6.1pt;width:201.85pt;height:8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" fillcolor="#92cddc [1944]" strokecolor="#92cddc [1944]" strokeweight="1pt">
                <v:fill color2="#daeef3 [664]" angle="135" focus="50%" type="gradient"/>
                <v:shadow on="t" color="#205867 [1608]" opacity=".5" offset="1pt"/>
                <v:textbo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v:textbox>
              </v:shape>
            </w:pict>
          </mc:Fallback>
        </mc:AlternateContent>
      </w:r>
    </w:p>
    <w:p w14:paraId="3701858A" w14:textId="6370A728" w:rsidR="00745EAE" w:rsidRDefault="00745EAE" w:rsidP="00745EAE">
      <w:pPr>
        <w:rPr>
          <w:rFonts w:ascii="Segoe UI Emoji" w:hAnsi="Segoe UI Emoji"/>
          <w:sz w:val="22"/>
          <w:szCs w:val="22"/>
        </w:rPr>
      </w:pPr>
    </w:p>
    <w:p w14:paraId="73C98B29" w14:textId="68D1FC50" w:rsidR="00745EAE" w:rsidRDefault="00745EAE" w:rsidP="00745EAE">
      <w:pPr>
        <w:rPr>
          <w:rFonts w:ascii="Segoe UI Emoji" w:hAnsi="Segoe UI Emoji"/>
          <w:sz w:val="22"/>
          <w:szCs w:val="22"/>
        </w:rPr>
      </w:pPr>
    </w:p>
    <w:p w14:paraId="3085DA3E" w14:textId="24E2E6AD" w:rsidR="00745EAE" w:rsidRDefault="00745EAE" w:rsidP="00745EAE">
      <w:pPr>
        <w:rPr>
          <w:rFonts w:ascii="Segoe UI Emoji" w:hAnsi="Segoe UI Emoji"/>
          <w:sz w:val="22"/>
          <w:szCs w:val="22"/>
        </w:rPr>
      </w:pPr>
    </w:p>
    <w:p w14:paraId="4CF81A6A" w14:textId="2FB84D92"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7184" behindDoc="0" locked="0" layoutInCell="1" allowOverlap="1" wp14:anchorId="47045382" wp14:editId="1743AF73">
                <wp:simplePos x="0" y="0"/>
                <wp:positionH relativeFrom="column">
                  <wp:posOffset>2673985</wp:posOffset>
                </wp:positionH>
                <wp:positionV relativeFrom="paragraph">
                  <wp:posOffset>3810</wp:posOffset>
                </wp:positionV>
                <wp:extent cx="540385" cy="332740"/>
                <wp:effectExtent l="38100" t="0" r="12065" b="48260"/>
                <wp:wrapNone/>
                <wp:docPr id="11"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E0FB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41" o:spid="_x0000_s1026" type="#_x0000_t67" style="position:absolute;margin-left:210.55pt;margin-top:.3pt;width:42.55pt;height:26.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" fillcolor="#92cddc [1944]" strokecolor="#92cddc [1944]" strokeweight="1pt">
                <v:fill color2="#daeef3 [664]" angle="135" focus="50%" type="gradient"/>
                <v:shadow on="t" color="#205867 [1608]" opacity=".5" offset="1pt"/>
                <v:textbox style="layout-flow:vertical-ideographic"/>
              </v:shape>
            </w:pict>
          </mc:Fallback>
        </mc:AlternateContent>
      </w:r>
    </w:p>
    <w:p w14:paraId="3748CB53" w14:textId="27924D24"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2064" behindDoc="0" locked="0" layoutInCell="1" allowOverlap="1" wp14:anchorId="01398A29" wp14:editId="5B7399A6">
                <wp:simplePos x="0" y="0"/>
                <wp:positionH relativeFrom="column">
                  <wp:posOffset>1745615</wp:posOffset>
                </wp:positionH>
                <wp:positionV relativeFrom="paragraph">
                  <wp:posOffset>85956</wp:posOffset>
                </wp:positionV>
                <wp:extent cx="2563495" cy="748665"/>
                <wp:effectExtent l="0" t="0" r="46355" b="51435"/>
                <wp:wrapNone/>
                <wp:docPr id="10"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6" o:spid="_x0000_s1027" type="#_x0000_t176" style="position:absolute;margin-left:137.45pt;margin-top:6.75pt;width:201.85pt;height:5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" fillcolor="#9cc2e5" strokecolor="#9cc2e5" strokeweight="1pt">
                <v:fill color2="#deeaf6" angle="135" focus="50%" type="gradient"/>
                <v:shadow on="t" color="#1f4d78" opacity=".5" offset="1pt"/>
                <v:textbo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v:textbox>
              </v:shape>
            </w:pict>
          </mc:Fallback>
        </mc:AlternateContent>
      </w:r>
    </w:p>
    <w:p w14:paraId="4F8C6674" w14:textId="5328E540" w:rsidR="00745EAE" w:rsidRDefault="00745EAE" w:rsidP="00745EAE">
      <w:pPr>
        <w:rPr>
          <w:rFonts w:ascii="Segoe UI Emoji" w:hAnsi="Segoe UI Emoji"/>
          <w:sz w:val="22"/>
          <w:szCs w:val="22"/>
        </w:rPr>
      </w:pPr>
    </w:p>
    <w:p w14:paraId="28FE2DE8" w14:textId="62EF9F8A"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8208" behindDoc="0" locked="0" layoutInCell="1" allowOverlap="1" wp14:anchorId="47045382" wp14:editId="6A0FDE5B">
                <wp:simplePos x="0" y="0"/>
                <wp:positionH relativeFrom="column">
                  <wp:posOffset>2701925</wp:posOffset>
                </wp:positionH>
                <wp:positionV relativeFrom="paragraph">
                  <wp:posOffset>296487</wp:posOffset>
                </wp:positionV>
                <wp:extent cx="540385" cy="332740"/>
                <wp:effectExtent l="38100" t="0" r="12065" b="48260"/>
                <wp:wrapNone/>
                <wp:docPr id="9"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BA61F" id="AutoShape 42" o:spid="_x0000_s1026" type="#_x0000_t67" style="position:absolute;margin-left:212.75pt;margin-top:23.35pt;width:42.55pt;height:26.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hY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76E12ED4" w14:textId="7CA0A835" w:rsidR="00745EAE" w:rsidRDefault="00745EAE" w:rsidP="00745EAE">
      <w:pPr>
        <w:rPr>
          <w:rFonts w:ascii="Segoe UI Emoji" w:hAnsi="Segoe UI Emoji"/>
          <w:sz w:val="22"/>
          <w:szCs w:val="22"/>
        </w:rPr>
      </w:pPr>
    </w:p>
    <w:p w14:paraId="03F5CC27" w14:textId="3A61EDC5"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3088" behindDoc="0" locked="0" layoutInCell="1" allowOverlap="1" wp14:anchorId="01398A29" wp14:editId="522A82EE">
                <wp:simplePos x="0" y="0"/>
                <wp:positionH relativeFrom="column">
                  <wp:posOffset>1758950</wp:posOffset>
                </wp:positionH>
                <wp:positionV relativeFrom="paragraph">
                  <wp:posOffset>86302</wp:posOffset>
                </wp:positionV>
                <wp:extent cx="2563495" cy="951865"/>
                <wp:effectExtent l="0" t="0" r="46355" b="57785"/>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9518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7" o:spid="_x0000_s1028" type="#_x0000_t176" style="position:absolute;margin-left:138.5pt;margin-top:6.8pt;width:201.85pt;height:74.9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" fillcolor="#9cc2e5" strokecolor="#9cc2e5" strokeweight="1pt">
                <v:fill color2="#deeaf6" angle="135" focus="50%" type="gradient"/>
                <v:shadow on="t" color="#1f4d78" opacity=".5" offset="1pt"/>
                <v:textbo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v:textbox>
              </v:shape>
            </w:pict>
          </mc:Fallback>
        </mc:AlternateContent>
      </w:r>
    </w:p>
    <w:p w14:paraId="76E13059" w14:textId="7D2C9157" w:rsidR="00745EAE" w:rsidRDefault="00745EAE" w:rsidP="00745EAE">
      <w:pPr>
        <w:rPr>
          <w:rFonts w:ascii="Segoe UI Emoji" w:hAnsi="Segoe UI Emoji"/>
          <w:sz w:val="22"/>
          <w:szCs w:val="22"/>
        </w:rPr>
      </w:pPr>
    </w:p>
    <w:p w14:paraId="400F119F" w14:textId="7CEE06E3" w:rsidR="00745EAE" w:rsidRDefault="00745EAE" w:rsidP="00745EAE">
      <w:pPr>
        <w:rPr>
          <w:rFonts w:ascii="Segoe UI Emoji" w:hAnsi="Segoe UI Emoji"/>
          <w:sz w:val="22"/>
          <w:szCs w:val="22"/>
        </w:rPr>
      </w:pPr>
    </w:p>
    <w:p w14:paraId="050A2629" w14:textId="528B2D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9232" behindDoc="0" locked="0" layoutInCell="1" allowOverlap="1" wp14:anchorId="47045382" wp14:editId="7BF6004B">
                <wp:simplePos x="0" y="0"/>
                <wp:positionH relativeFrom="column">
                  <wp:posOffset>2722245</wp:posOffset>
                </wp:positionH>
                <wp:positionV relativeFrom="paragraph">
                  <wp:posOffset>200602</wp:posOffset>
                </wp:positionV>
                <wp:extent cx="540385" cy="332740"/>
                <wp:effectExtent l="38100" t="0" r="12065" b="48260"/>
                <wp:wrapNone/>
                <wp:docPr id="7"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A9471" id="AutoShape 43" o:spid="_x0000_s1026" type="#_x0000_t67" style="position:absolute;margin-left:214.35pt;margin-top:15.8pt;width:42.55pt;height:26.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mDf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" fillcolor="#9cc2e5" strokecolor="#9cc2e5" strokeweight="1pt">
                <v:fill color2="#deeaf6" angle="135" focus="50%" type="gradient"/>
                <v:shadow on="t" color="#1f4d78" opacity=".5" offset="1pt"/>
                <v:textbox style="layout-flow:vertical-ideographic"/>
              </v:shape>
            </w:pict>
          </mc:Fallback>
        </mc:AlternateContent>
      </w:r>
    </w:p>
    <w:p w14:paraId="0CD51BFC" w14:textId="17A1B0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4112" behindDoc="0" locked="0" layoutInCell="1" allowOverlap="1" wp14:anchorId="01398A29" wp14:editId="2A5DE2A6">
                <wp:simplePos x="0" y="0"/>
                <wp:positionH relativeFrom="column">
                  <wp:posOffset>1718945</wp:posOffset>
                </wp:positionH>
                <wp:positionV relativeFrom="paragraph">
                  <wp:posOffset>287597</wp:posOffset>
                </wp:positionV>
                <wp:extent cx="2563495" cy="1050290"/>
                <wp:effectExtent l="0" t="0" r="46355" b="54610"/>
                <wp:wrapNone/>
                <wp:docPr id="6"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50290"/>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8" o:spid="_x0000_s1029" type="#_x0000_t176" style="position:absolute;margin-left:135.35pt;margin-top:22.65pt;width:201.85pt;height:82.7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" fillcolor="#9cc2e5" strokecolor="#9cc2e5" strokeweight="1pt">
                <v:fill color2="#deeaf6" angle="135" focus="50%" type="gradient"/>
                <v:shadow on="t" color="#1f4d78" opacity=".5" offset="1pt"/>
                <v:textbo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v:textbox>
              </v:shape>
            </w:pict>
          </mc:Fallback>
        </mc:AlternateContent>
      </w:r>
    </w:p>
    <w:p w14:paraId="08B295D2" w14:textId="5B446BDF" w:rsidR="00745EAE" w:rsidRDefault="00745EAE" w:rsidP="00745EAE">
      <w:pPr>
        <w:rPr>
          <w:rFonts w:ascii="Segoe UI Emoji" w:hAnsi="Segoe UI Emoji"/>
          <w:sz w:val="22"/>
          <w:szCs w:val="22"/>
        </w:rPr>
      </w:pPr>
    </w:p>
    <w:p w14:paraId="5DE722DC" w14:textId="159AE20E" w:rsidR="00745EAE" w:rsidRDefault="00745EAE" w:rsidP="00745EAE">
      <w:pPr>
        <w:rPr>
          <w:rFonts w:ascii="Segoe UI Emoji" w:hAnsi="Segoe UI Emoji"/>
          <w:sz w:val="22"/>
          <w:szCs w:val="22"/>
        </w:rPr>
      </w:pPr>
    </w:p>
    <w:p w14:paraId="79E98458" w14:textId="0F46DF74" w:rsidR="00745EAE" w:rsidRDefault="00745EAE" w:rsidP="00745EAE">
      <w:pPr>
        <w:rPr>
          <w:rFonts w:ascii="Segoe UI Emoji" w:hAnsi="Segoe UI Emoji"/>
          <w:sz w:val="22"/>
          <w:szCs w:val="22"/>
        </w:rPr>
      </w:pPr>
    </w:p>
    <w:p w14:paraId="3C8758DF" w14:textId="2CF71ADE"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67968" behindDoc="0" locked="0" layoutInCell="1" allowOverlap="1" wp14:anchorId="47045382" wp14:editId="12919752">
                <wp:simplePos x="0" y="0"/>
                <wp:positionH relativeFrom="column">
                  <wp:posOffset>2701925</wp:posOffset>
                </wp:positionH>
                <wp:positionV relativeFrom="paragraph">
                  <wp:posOffset>196908</wp:posOffset>
                </wp:positionV>
                <wp:extent cx="540385" cy="332740"/>
                <wp:effectExtent l="38100" t="0" r="12065" b="48260"/>
                <wp:wrapNone/>
                <wp:docPr id="5"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21431" id="AutoShape 32" o:spid="_x0000_s1026" type="#_x0000_t67" style="position:absolute;margin-left:212.75pt;margin-top:15.5pt;width:42.55pt;height:26.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GaX0A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6FB2B282" w14:textId="33EC466C"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5136" behindDoc="0" locked="0" layoutInCell="1" allowOverlap="1" wp14:anchorId="01398A29" wp14:editId="020B98E5">
                <wp:simplePos x="0" y="0"/>
                <wp:positionH relativeFrom="column">
                  <wp:posOffset>1731645</wp:posOffset>
                </wp:positionH>
                <wp:positionV relativeFrom="paragraph">
                  <wp:posOffset>265372</wp:posOffset>
                </wp:positionV>
                <wp:extent cx="2563495" cy="1033145"/>
                <wp:effectExtent l="0" t="0" r="46355" b="52705"/>
                <wp:wrapNone/>
                <wp:docPr id="4"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3314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9" o:spid="_x0000_s1030" type="#_x0000_t176" style="position:absolute;margin-left:136.35pt;margin-top:20.9pt;width:201.85pt;height:81.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" fillcolor="#9cc2e5" strokecolor="#9cc2e5" strokeweight="1pt">
                <v:fill color2="#deeaf6" angle="135" focus="50%" type="gradient"/>
                <v:shadow on="t" color="#1f4d78" opacity=".5" offset="1pt"/>
                <v:textbo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v:textbox>
              </v:shape>
            </w:pict>
          </mc:Fallback>
        </mc:AlternateContent>
      </w:r>
    </w:p>
    <w:p w14:paraId="3476DAA5" w14:textId="5C66F97D" w:rsidR="00966D27" w:rsidRDefault="00966D27" w:rsidP="00745EAE">
      <w:pPr>
        <w:rPr>
          <w:rFonts w:ascii="Segoe UI Emoji" w:hAnsi="Segoe UI Emoji"/>
          <w:sz w:val="22"/>
          <w:szCs w:val="22"/>
        </w:rPr>
      </w:pPr>
    </w:p>
    <w:p w14:paraId="1E4BA4D8" w14:textId="1E0D4E3B" w:rsidR="00966D27" w:rsidRDefault="00966D27" w:rsidP="00745EAE">
      <w:pPr>
        <w:rPr>
          <w:rFonts w:ascii="Segoe UI Emoji" w:hAnsi="Segoe UI Emoji"/>
          <w:sz w:val="22"/>
          <w:szCs w:val="22"/>
        </w:rPr>
      </w:pPr>
    </w:p>
    <w:p w14:paraId="2B42C76C" w14:textId="0240516B" w:rsidR="00966D27" w:rsidRDefault="00966D27" w:rsidP="00745EAE">
      <w:pPr>
        <w:rPr>
          <w:rFonts w:ascii="Segoe UI Emoji" w:hAnsi="Segoe UI Emoji"/>
          <w:sz w:val="22"/>
          <w:szCs w:val="22"/>
        </w:rPr>
      </w:pPr>
    </w:p>
    <w:p w14:paraId="7C1E0A31" w14:textId="78803A81"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81280" behindDoc="0" locked="0" layoutInCell="1" allowOverlap="1" wp14:anchorId="47045382" wp14:editId="2830CAEE">
                <wp:simplePos x="0" y="0"/>
                <wp:positionH relativeFrom="column">
                  <wp:posOffset>2722245</wp:posOffset>
                </wp:positionH>
                <wp:positionV relativeFrom="paragraph">
                  <wp:posOffset>144203</wp:posOffset>
                </wp:positionV>
                <wp:extent cx="540385" cy="332740"/>
                <wp:effectExtent l="38100" t="0" r="12065" b="48260"/>
                <wp:wrapNone/>
                <wp:docPr id="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61EB3" id="AutoShape 45" o:spid="_x0000_s1026" type="#_x0000_t67" style="position:absolute;margin-left:214.35pt;margin-top:11.35pt;width:42.55pt;height:26.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" fillcolor="#9cc2e5" strokecolor="#9cc2e5" strokeweight="1pt">
                <v:fill color2="#deeaf6" angle="135" focus="50%" type="gradient"/>
                <v:shadow on="t" color="#1f4d78" opacity=".5" offset="1pt"/>
                <v:textbox style="layout-flow:vertical-ideographic"/>
              </v:shape>
            </w:pict>
          </mc:Fallback>
        </mc:AlternateContent>
      </w:r>
    </w:p>
    <w:p w14:paraId="28C0E88B" w14:textId="7FCFB6CC" w:rsidR="005E5621" w:rsidRPr="003718BD" w:rsidRDefault="00E5181C" w:rsidP="003718BD">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6160" behindDoc="0" locked="0" layoutInCell="1" allowOverlap="1" wp14:anchorId="01398A29" wp14:editId="2D615580">
                <wp:simplePos x="0" y="0"/>
                <wp:positionH relativeFrom="column">
                  <wp:posOffset>1745615</wp:posOffset>
                </wp:positionH>
                <wp:positionV relativeFrom="paragraph">
                  <wp:posOffset>226002</wp:posOffset>
                </wp:positionV>
                <wp:extent cx="2563495" cy="748665"/>
                <wp:effectExtent l="0" t="0" r="46355" b="51435"/>
                <wp:wrapNone/>
                <wp:docPr id="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40" o:spid="_x0000_s1031" type="#_x0000_t176" style="position:absolute;margin-left:137.45pt;margin-top:17.8pt;width:201.85pt;height:58.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" fillcolor="#9cc2e5" strokecolor="#9cc2e5" strokeweight="1pt">
                <v:fill color2="#deeaf6" angle="135" focus="50%" type="gradient"/>
                <v:shadow on="t" color="#1f4d78" opacity=".5" offset="1pt"/>
                <v:textbo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v:textbox>
              </v:shape>
            </w:pict>
          </mc:Fallback>
        </mc:AlternateContent>
      </w:r>
    </w:p>
    <w:p w14:paraId="2B60B89F" w14:textId="77777777" w:rsidR="00551E40" w:rsidRPr="005120B1" w:rsidRDefault="00551E40">
      <w:pPr>
        <w:pStyle w:val="BodyText"/>
        <w:rPr>
          <w:rFonts w:ascii="Segoe UI Emoji" w:hAnsi="Segoe UI Emoji" w:cs="Times New Roman"/>
          <w:sz w:val="22"/>
          <w:szCs w:val="22"/>
        </w:rPr>
      </w:pPr>
    </w:p>
    <w:sectPr w:rsidR="00551E40" w:rsidRPr="005120B1">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48EED" w14:textId="77777777" w:rsidR="00352858" w:rsidRDefault="00352858">
      <w:pPr>
        <w:spacing w:before="0" w:after="0"/>
      </w:pPr>
      <w:r>
        <w:separator/>
      </w:r>
    </w:p>
  </w:endnote>
  <w:endnote w:type="continuationSeparator" w:id="0">
    <w:p w14:paraId="4CE8799D" w14:textId="77777777" w:rsidR="00352858" w:rsidRDefault="003528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76CD7" w14:textId="77777777" w:rsidR="00240CF4" w:rsidRDefault="00240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7029E" w14:textId="77777777" w:rsidR="00352858" w:rsidRDefault="00352858">
      <w:r>
        <w:separator/>
      </w:r>
    </w:p>
  </w:footnote>
  <w:footnote w:type="continuationSeparator" w:id="0">
    <w:p w14:paraId="30AD18B6" w14:textId="77777777" w:rsidR="00352858" w:rsidRDefault="00352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393E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05D1F4"/>
    <w:multiLevelType w:val="multilevel"/>
    <w:tmpl w:val="754E9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54F23"/>
    <w:multiLevelType w:val="multilevel"/>
    <w:tmpl w:val="0388D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A91"/>
    <w:rsid w:val="000A1B5F"/>
    <w:rsid w:val="000B0DCB"/>
    <w:rsid w:val="00220EF4"/>
    <w:rsid w:val="00240CF4"/>
    <w:rsid w:val="002B6D66"/>
    <w:rsid w:val="002F4444"/>
    <w:rsid w:val="0031488F"/>
    <w:rsid w:val="00352858"/>
    <w:rsid w:val="003718BD"/>
    <w:rsid w:val="004E29B3"/>
    <w:rsid w:val="005120B1"/>
    <w:rsid w:val="00524756"/>
    <w:rsid w:val="00551E40"/>
    <w:rsid w:val="00590D07"/>
    <w:rsid w:val="005E5621"/>
    <w:rsid w:val="006E3873"/>
    <w:rsid w:val="00745EAE"/>
    <w:rsid w:val="00784D58"/>
    <w:rsid w:val="008A435F"/>
    <w:rsid w:val="008D6863"/>
    <w:rsid w:val="00966D27"/>
    <w:rsid w:val="009F188F"/>
    <w:rsid w:val="00B8395B"/>
    <w:rsid w:val="00B86B75"/>
    <w:rsid w:val="00BC48D5"/>
    <w:rsid w:val="00BE7600"/>
    <w:rsid w:val="00C36279"/>
    <w:rsid w:val="00CE40F5"/>
    <w:rsid w:val="00D3038B"/>
    <w:rsid w:val="00E27002"/>
    <w:rsid w:val="00E315A3"/>
    <w:rsid w:val="00E5181C"/>
    <w:rsid w:val="00E73973"/>
    <w:rsid w:val="00F21FB8"/>
    <w:rsid w:val="00F515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BBF10"/>
  <w15:docId w15:val="{EC938EE3-B49F-4073-9711-5C0215B3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5120B1"/>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240CF4"/>
    <w:pPr>
      <w:tabs>
        <w:tab w:val="center" w:pos="4513"/>
        <w:tab w:val="right" w:pos="9026"/>
      </w:tabs>
      <w:spacing w:before="0" w:after="0"/>
    </w:pPr>
  </w:style>
  <w:style w:type="character" w:customStyle="1" w:styleId="HeaderChar">
    <w:name w:val="Header Char"/>
    <w:basedOn w:val="DefaultParagraphFont"/>
    <w:link w:val="Header"/>
    <w:rsid w:val="00240CF4"/>
  </w:style>
  <w:style w:type="paragraph" w:styleId="Footer">
    <w:name w:val="footer"/>
    <w:basedOn w:val="Normal"/>
    <w:link w:val="FooterChar"/>
    <w:uiPriority w:val="99"/>
    <w:unhideWhenUsed/>
    <w:rsid w:val="00240CF4"/>
    <w:pPr>
      <w:tabs>
        <w:tab w:val="center" w:pos="4513"/>
        <w:tab w:val="right" w:pos="9026"/>
      </w:tabs>
      <w:spacing w:before="0" w:after="0"/>
    </w:pPr>
  </w:style>
  <w:style w:type="character" w:customStyle="1" w:styleId="FooterChar">
    <w:name w:val="Footer Char"/>
    <w:basedOn w:val="DefaultParagraphFont"/>
    <w:link w:val="Footer"/>
    <w:uiPriority w:val="99"/>
    <w:rsid w:val="00240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100313">
      <w:bodyDiv w:val="1"/>
      <w:marLeft w:val="0"/>
      <w:marRight w:val="0"/>
      <w:marTop w:val="0"/>
      <w:marBottom w:val="0"/>
      <w:divBdr>
        <w:top w:val="none" w:sz="0" w:space="0" w:color="auto"/>
        <w:left w:val="none" w:sz="0" w:space="0" w:color="auto"/>
        <w:bottom w:val="none" w:sz="0" w:space="0" w:color="auto"/>
        <w:right w:val="none" w:sz="0" w:space="0" w:color="auto"/>
      </w:divBdr>
    </w:div>
    <w:div w:id="1882546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avutaga</dc:creator>
  <cp:keywords/>
  <dc:description/>
  <cp:lastModifiedBy>Aimee Smith</cp:lastModifiedBy>
  <cp:revision>3</cp:revision>
  <cp:lastPrinted>2019-08-14T14:35:00Z</cp:lastPrinted>
  <dcterms:created xsi:type="dcterms:W3CDTF">2020-07-10T10:43:00Z</dcterms:created>
  <dcterms:modified xsi:type="dcterms:W3CDTF">2020-08-17T16:10:00Z</dcterms:modified>
</cp:coreProperties>
</file>